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3C1F05C9" w:rsidR="00EE6F98" w:rsidRDefault="00E86F97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61640D">
        <w:rPr>
          <w:b/>
          <w:sz w:val="48"/>
          <w:szCs w:val="48"/>
        </w:rPr>
        <w:t>9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50700578" w:rsidR="00EE6F98" w:rsidRDefault="00EA1A04" w:rsidP="00B03554">
      <w:pPr>
        <w:jc w:val="center"/>
      </w:pPr>
      <w:r>
        <w:t xml:space="preserve">Report for </w:t>
      </w:r>
      <w:r w:rsidR="00E86F97">
        <w:rPr>
          <w:b/>
        </w:rPr>
        <w:t>Project</w:t>
      </w:r>
      <w:r w:rsidR="00B03554">
        <w:rPr>
          <w:b/>
        </w:rPr>
        <w:t xml:space="preserve"> </w:t>
      </w:r>
      <w:r w:rsidR="0061640D">
        <w:rPr>
          <w:b/>
        </w:rPr>
        <w:t>9</w:t>
      </w:r>
      <w:r>
        <w:t xml:space="preserve"> that is due on </w:t>
      </w:r>
      <w:r w:rsidR="00E86F97">
        <w:t xml:space="preserve">Sunday, </w:t>
      </w:r>
      <w:r w:rsidR="00C405F8">
        <w:t>March</w:t>
      </w:r>
      <w:r w:rsidR="006A717B">
        <w:t xml:space="preserve"> </w:t>
      </w:r>
      <w:r w:rsidR="0061640D">
        <w:t>20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4D97A4FD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E86F97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C405F8">
        <w:rPr>
          <w:b/>
          <w:bCs/>
          <w:sz w:val="36"/>
        </w:rPr>
        <w:t xml:space="preserve">March </w:t>
      </w:r>
      <w:r w:rsidR="0061640D">
        <w:rPr>
          <w:b/>
          <w:bCs/>
          <w:sz w:val="36"/>
        </w:rPr>
        <w:t>20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3F9C6A59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61640D">
        <w:rPr>
          <w:kern w:val="36"/>
          <w:sz w:val="28"/>
        </w:rPr>
        <w:t>9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E86F97">
        <w:tc>
          <w:tcPr>
            <w:tcW w:w="11016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428B397E" w14:textId="77777777" w:rsidR="0061640D" w:rsidRDefault="00604496" w:rsidP="0061640D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61640D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 w:rsidRPr="0061640D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61640D"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read a data file and load the data into a</w:t>
            </w:r>
            <w:r w:rsid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61640D"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dictionary and output the dictionary </w:t>
            </w:r>
          </w:p>
          <w:p w14:paraId="43E36182" w14:textId="77777777" w:rsidR="0061640D" w:rsidRDefault="0061640D" w:rsidP="0061640D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ontents. The program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will then retrieve the number of key:value pairs and output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 number. </w:t>
            </w:r>
          </w:p>
          <w:p w14:paraId="5C88ABB6" w14:textId="585E8756" w:rsidR="0061640D" w:rsidRDefault="0061640D" w:rsidP="0061640D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then prompt the user for input of a provider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’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s name and if the name is in the </w:t>
            </w:r>
          </w:p>
          <w:p w14:paraId="3A977496" w14:textId="77777777" w:rsidR="0061640D" w:rsidRDefault="0061640D" w:rsidP="0061640D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dictionary the program will output the providers address and phon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number. If the providers </w:t>
            </w:r>
          </w:p>
          <w:p w14:paraId="7C9A5F9F" w14:textId="5BDF2336" w:rsidR="0061640D" w:rsidRPr="0061640D" w:rsidRDefault="0061640D" w:rsidP="0061640D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name is not found the user will b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61640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rompted to correct the name and enter again.</w:t>
            </w:r>
          </w:p>
          <w:p w14:paraId="7B5395B9" w14:textId="495356F7" w:rsidR="00C32EC9" w:rsidRPr="00650DFD" w:rsidRDefault="00C32EC9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54ECE2C5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797C0E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7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5119AC50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61640D" w:rsidRPr="0061640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ClinicInfo.txt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774FBF8D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61640D" w:rsidRPr="0061640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4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61640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582B6A39" w:rsidR="00EE6F98" w:rsidRDefault="0061640D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61640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1496EFD7" wp14:editId="641DCE8B">
                  <wp:extent cx="6758564" cy="276225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9214" cy="2762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573D4482" w14:textId="5F09C6C5" w:rsidR="00EE6F98" w:rsidRDefault="0061640D" w:rsidP="006A717B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is was a challenging program to write because it brought in many different things. The program had to read from a file, use regular expressions to parse the file data, load the file data into a dictionary, and perform a lookup of data in the dictionary.</w:t>
            </w:r>
          </w:p>
          <w:p w14:paraId="32A3092D" w14:textId="2F1F1A36" w:rsidR="00C32EC9" w:rsidRDefault="00C32EC9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sectPr w:rsidR="00EE6F98" w:rsidSect="00EE6F98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5D384" w14:textId="77777777" w:rsidR="00C40841" w:rsidRDefault="00C40841">
      <w:r>
        <w:separator/>
      </w:r>
    </w:p>
  </w:endnote>
  <w:endnote w:type="continuationSeparator" w:id="0">
    <w:p w14:paraId="1D13C086" w14:textId="77777777" w:rsidR="00C40841" w:rsidRDefault="00C40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9C9DE" w14:textId="77777777" w:rsidR="00C40841" w:rsidRDefault="00C40841">
      <w:r>
        <w:separator/>
      </w:r>
    </w:p>
  </w:footnote>
  <w:footnote w:type="continuationSeparator" w:id="0">
    <w:p w14:paraId="6490B208" w14:textId="77777777" w:rsidR="00C40841" w:rsidRDefault="00C40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71BF0"/>
    <w:rsid w:val="000873F6"/>
    <w:rsid w:val="00090915"/>
    <w:rsid w:val="0009244A"/>
    <w:rsid w:val="00097702"/>
    <w:rsid w:val="000A1F3A"/>
    <w:rsid w:val="000B7A49"/>
    <w:rsid w:val="000D1740"/>
    <w:rsid w:val="000D25B1"/>
    <w:rsid w:val="000D641D"/>
    <w:rsid w:val="000D7B38"/>
    <w:rsid w:val="000E4841"/>
    <w:rsid w:val="000E5977"/>
    <w:rsid w:val="001025A6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42E77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2090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0DE0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1640D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97C0E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1F70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3956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2EC9"/>
    <w:rsid w:val="00C36B96"/>
    <w:rsid w:val="00C405F8"/>
    <w:rsid w:val="00C40841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02601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E49E4"/>
    <w:rsid w:val="00DF0D0C"/>
    <w:rsid w:val="00E008DA"/>
    <w:rsid w:val="00E05A09"/>
    <w:rsid w:val="00E06D18"/>
    <w:rsid w:val="00E12354"/>
    <w:rsid w:val="00E13D3E"/>
    <w:rsid w:val="00E143A3"/>
    <w:rsid w:val="00E20037"/>
    <w:rsid w:val="00E23051"/>
    <w:rsid w:val="00E246E7"/>
    <w:rsid w:val="00E344CA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575BA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65</TotalTime>
  <Pages>2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5</cp:revision>
  <dcterms:created xsi:type="dcterms:W3CDTF">2022-03-04T14:42:00Z</dcterms:created>
  <dcterms:modified xsi:type="dcterms:W3CDTF">2022-03-20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